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5"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0-12-17T16:48:16Z</dcterms:created>
  <dcterms:modified xsi:type="dcterms:W3CDTF">2020-12-17T16: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ing-moj-it-systems-from-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